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Israel</w:t>
      </w:r>
      <w:r>
        <w:t xml:space="preserve"> </w:t>
      </w:r>
      <w:r>
        <w:t xml:space="preserve">Jerusalem</w:t>
      </w:r>
    </w:p>
    <w:bookmarkStart w:id="25" w:name="X8dc942847424fd41e2e2000f096d6547edf4005"/>
    <w:p>
      <w:pPr>
        <w:pStyle w:val="Heading1"/>
      </w:pPr>
      <w:r>
        <w:t xml:space="preserve">Cover Letter for Mechanical Engineer Position in Israel Jerusalem</w:t>
      </w:r>
    </w:p>
    <w:p>
      <w:pPr>
        <w:pStyle w:val="FirstParagraph"/>
      </w:pPr>
      <w:r>
        <w:t xml:space="preserve">Dear Hiring Manager,</w:t>
      </w:r>
    </w:p>
    <w:p>
      <w:pPr>
        <w:pStyle w:val="BodyText"/>
      </w:pPr>
      <w:r>
        <w:t xml:space="preserve">I am writing to express my enthusiastic interest in the Mechanical Engineer position at [Company Name] in Israel, Jerusalem. As a highly motivated and detail-oriented mechanical engineer with a passion for innovation and problem-solving, I am eager to contribute my technical expertise, creative thinking, and dedication to excellence to your organization. With a strong foundation in mechanical systems design, project management, and an unwavering commitment to sustainability—values that align closely with the dynamic engineering landscape of Israel Jerusalem—I am confident in my ability to make a meaningful impact at your company.</w:t>
      </w:r>
    </w:p>
    <w:bookmarkStart w:id="20" w:name="why-israel-jerusalem"/>
    <w:p>
      <w:pPr>
        <w:pStyle w:val="Heading2"/>
      </w:pPr>
      <w:r>
        <w:t xml:space="preserve">Why Israel Jerusalem?</w:t>
      </w:r>
    </w:p>
    <w:p>
      <w:pPr>
        <w:pStyle w:val="FirstParagraph"/>
      </w:pPr>
      <w:r>
        <w:t xml:space="preserve">Israel, and particularly Jerusalem, has long been a hub of technological advancement and cultural richness. As a mechanical engineer, I am deeply inspired by the opportunities to work in a city where cutting-edge innovation intersects with historical significance. Jerusalem’s unique blend of academic institutions, research centers, and industry leaders creates an environment ripe for collaboration and growth. My decision to pursue this role is rooted in my admiration for Israel’s reputation as a global leader in engineering solutions, particularly in areas such as renewable energy systems, precision manufacturing, and aerospace technologies—fields that are thriving in Jerusalem.</w:t>
      </w:r>
    </w:p>
    <w:p>
      <w:pPr>
        <w:pStyle w:val="BodyText"/>
      </w:pPr>
      <w:r>
        <w:t xml:space="preserve">Having studied and worked on projects related to sustainable infrastructure and advanced mechanical systems, I have consistently sought opportunities to apply my skills in real-world scenarios. Israel’s emphasis on resource efficiency and technological ingenuity resonates with my professional philosophy. I am particularly drawn to the challenge of designing solutions that address both local and global engineering needs, a mission that aligns perfectly with the innovative spirit of Jerusalem.</w:t>
      </w:r>
    </w:p>
    <w:bookmarkEnd w:id="20"/>
    <w:bookmarkStart w:id="21" w:name="professional-background-and-expertise"/>
    <w:p>
      <w:pPr>
        <w:pStyle w:val="Heading2"/>
      </w:pPr>
      <w:r>
        <w:t xml:space="preserve">Professional Background and Expertise</w:t>
      </w:r>
    </w:p>
    <w:p>
      <w:pPr>
        <w:pStyle w:val="FirstParagraph"/>
      </w:pPr>
      <w:r>
        <w:t xml:space="preserve">With over [X] years of experience in mechanical engineering, I have developed a versatile skill set encompassing design, analysis, prototyping, and system optimization. My career has been defined by a commitment to delivering high-quality solutions that balance technical excellence with practicality. In my previous roles at [Previous Company Name], I led the development of [specific project or product], which involved [brief description of responsibilities and outcomes]. This experience honed my ability to manage complex projects from concept to implementation, ensuring adherence to strict engineering standards and deadlines.</w:t>
      </w:r>
    </w:p>
    <w:p>
      <w:pPr>
        <w:pStyle w:val="BodyText"/>
      </w:pPr>
      <w:r>
        <w:t xml:space="preserve">My technical expertise includes proficiency in CAD software such as SolidWorks and AutoCAD, as well as finite element analysis (FEA) and computational fluid dynamics (CFD). I have also worked extensively with mechanical systems in industrial automation, HVAC design, and renewable energy applications. For instance, during a recent project focused on optimizing solar panel mounting structures for desert environments, I collaborated with cross-functional teams to enhance durability while reducing material costs by 15%. This project not only underscored my technical capabilities but also highlighted my ability to work within multidisciplinary teams—a critical skill in the fast-paced engineering sector of Jerusalem.</w:t>
      </w:r>
    </w:p>
    <w:bookmarkEnd w:id="21"/>
    <w:bookmarkStart w:id="22" w:name="alignment-with-your-organizations-vision"/>
    <w:p>
      <w:pPr>
        <w:pStyle w:val="Heading2"/>
      </w:pPr>
      <w:r>
        <w:t xml:space="preserve">Alignment with Your Organization’s Vision</w:t>
      </w:r>
    </w:p>
    <w:p>
      <w:pPr>
        <w:pStyle w:val="FirstParagraph"/>
      </w:pPr>
      <w:r>
        <w:t xml:space="preserve">I understand that [Company Name] is dedicated to [mention a specific value, mission, or project of the company, if known]. This commitment to [specific goal, e.g., "sustainable innovation" or "technological excellence"] mirrors my own professional aspirations. In Israel Jerusalem, where engineering solutions often address unique environmental and logistical challenges—such as water conservation in arid regions or energy efficiency in urban settings—I am eager to contribute my expertise to projects that have a tangible impact on communities and industries alike.</w:t>
      </w:r>
    </w:p>
    <w:p>
      <w:pPr>
        <w:pStyle w:val="BodyText"/>
      </w:pPr>
      <w:r>
        <w:t xml:space="preserve">My approach to mechanical engineering is rooted in collaboration, adaptability, and a deep respect for the interplay between technology and human needs. Whether it’s designing precision machinery or optimizing industrial processes, I strive to create solutions that are not only functional but also forward-thinking. I am particularly interested in exploring opportunities to work on [specific industry or project type relevant to the company], where my skills in [mention specific skills, e.g., "thermal systems analysis" or "robotic automation"] could add value.</w:t>
      </w:r>
    </w:p>
    <w:bookmarkEnd w:id="22"/>
    <w:bookmarkStart w:id="23" w:name="why-i-am-the-right-candidate"/>
    <w:p>
      <w:pPr>
        <w:pStyle w:val="Heading2"/>
      </w:pPr>
      <w:r>
        <w:t xml:space="preserve">Why I Am the Right Candidate</w:t>
      </w:r>
    </w:p>
    <w:p>
      <w:pPr>
        <w:pStyle w:val="FirstParagraph"/>
      </w:pPr>
      <w:r>
        <w:t xml:space="preserve">What sets me apart as a mechanical engineer is my ability to combine technical rigor with creative problem-solving. I thrive in environments where challenges are met with curiosity and determination. For example, during a recent project involving the redesign of a high-efficiency HVAC system for a commercial building, I identified opportunities to integrate smart sensors that reduced energy consumption by 20% while maintaining optimal comfort levels. This experience reinforced my belief that engineering is not just about solving problems but about anticipating future needs and innovating accordingly.</w:t>
      </w:r>
    </w:p>
    <w:p>
      <w:pPr>
        <w:pStyle w:val="BodyText"/>
      </w:pPr>
      <w:r>
        <w:t xml:space="preserve">In addition to my technical skills, I bring strong communication and leadership abilities. I have consistently worked with teams across departments, from R&amp;D to production, to ensure seamless project execution. My ability to translate complex technical concepts into clear, actionable plans has been instrumental in driving successful outcomes. In Jerusalem’s collaborative engineering ecosystem, where cross-disciplinary cooperation is key, I am confident that my interpersonal skills will enable me to contribute effectively.</w:t>
      </w:r>
    </w:p>
    <w:bookmarkEnd w:id="23"/>
    <w:bookmarkStart w:id="24" w:name="conclusion"/>
    <w:p>
      <w:pPr>
        <w:pStyle w:val="Heading2"/>
      </w:pPr>
      <w:r>
        <w:t xml:space="preserve">Conclusion</w:t>
      </w:r>
    </w:p>
    <w:p>
      <w:pPr>
        <w:pStyle w:val="FirstParagraph"/>
      </w:pPr>
      <w:r>
        <w:t xml:space="preserve">Thank you for considering my application for the Mechanical Engineer position at [Company Name] in Israel Jerusalem. I am excited about the opportunity to bring my expertise, passion, and dedication to your team. I am confident that my background in mechanical engineering, combined with my enthusiasm for working in a vibrant and innovative environment like Jerusalem, makes me a strong candidate for this role.</w:t>
      </w:r>
    </w:p>
    <w:p>
      <w:pPr>
        <w:pStyle w:val="BodyText"/>
      </w:pPr>
      <w:r>
        <w:t xml:space="preserve">I would welcome the opportunity to discuss how my skills and experiences align with the needs of your organization. Please feel free to contact me at [your phone number] or [your email address] at your earliest convenience. I look forward to the possibility of contributing to the continued success of [Company Name] and advancing the field of mechanical engineering in Israel Jerusalem.</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Cover Letter - Israel Jerusalem</dc:title>
  <dc:creator/>
  <dc:language>en</dc:language>
  <cp:keywords/>
  <dcterms:created xsi:type="dcterms:W3CDTF">2026-07-22T22:45:28Z</dcterms:created>
  <dcterms:modified xsi:type="dcterms:W3CDTF">2026-07-22T22:45:28Z</dcterms:modified>
</cp:coreProperties>
</file>

<file path=docProps/custom.xml><?xml version="1.0" encoding="utf-8"?>
<Properties xmlns="http://schemas.openxmlformats.org/officeDocument/2006/custom-properties" xmlns:vt="http://schemas.openxmlformats.org/officeDocument/2006/docPropsVTypes"/>
</file>